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1FDD1F" w14:textId="77777777" w:rsidR="008675CA" w:rsidRPr="0046547A" w:rsidRDefault="00E54C97" w:rsidP="008675CA">
      <w:pPr>
        <w:pStyle w:val="Heading2"/>
        <w:jc w:val="center"/>
        <w:rPr>
          <w:rFonts w:ascii="Times New Roman" w:hAnsi="Times New Roman"/>
          <w:i w:val="0"/>
          <w:iCs/>
          <w:sz w:val="28"/>
          <w:szCs w:val="28"/>
          <w:lang w:val="fr-FR"/>
        </w:rPr>
      </w:pPr>
      <w:r w:rsidRPr="0046547A">
        <w:rPr>
          <w:rFonts w:ascii="Times New Roman" w:hAnsi="Times New Roman"/>
          <w:i w:val="0"/>
          <w:iCs/>
          <w:sz w:val="28"/>
          <w:szCs w:val="28"/>
          <w:lang w:val="fr-FR"/>
        </w:rPr>
        <w:t>MODEL</w:t>
      </w:r>
      <w:r w:rsidR="00463C25" w:rsidRPr="0046547A">
        <w:rPr>
          <w:rFonts w:ascii="Times New Roman" w:hAnsi="Times New Roman"/>
          <w:i w:val="0"/>
          <w:iCs/>
          <w:sz w:val="28"/>
          <w:szCs w:val="28"/>
          <w:lang w:val="fr-FR"/>
        </w:rPr>
        <w:t xml:space="preserve">I </w:t>
      </w:r>
      <w:r w:rsidRPr="0046547A">
        <w:rPr>
          <w:rFonts w:ascii="Times New Roman" w:hAnsi="Times New Roman"/>
          <w:i w:val="0"/>
          <w:iCs/>
          <w:sz w:val="28"/>
          <w:szCs w:val="28"/>
          <w:lang w:val="fr-FR"/>
        </w:rPr>
        <w:t>P</w:t>
      </w:r>
      <w:r w:rsidR="00044810" w:rsidRPr="0046547A">
        <w:rPr>
          <w:rFonts w:ascii="Times New Roman" w:hAnsi="Times New Roman"/>
          <w:i w:val="0"/>
          <w:iCs/>
          <w:sz w:val="28"/>
          <w:szCs w:val="28"/>
          <w:lang w:val="fr-FR"/>
        </w:rPr>
        <w:t>Ë</w:t>
      </w:r>
      <w:r w:rsidRPr="0046547A">
        <w:rPr>
          <w:rFonts w:ascii="Times New Roman" w:hAnsi="Times New Roman"/>
          <w:i w:val="0"/>
          <w:iCs/>
          <w:sz w:val="28"/>
          <w:szCs w:val="28"/>
          <w:lang w:val="fr-FR"/>
        </w:rPr>
        <w:t>R DOKUMENTIN KONSULTATIV</w:t>
      </w:r>
    </w:p>
    <w:p w14:paraId="6372D3DD" w14:textId="04458911" w:rsidR="008675CA" w:rsidRDefault="009958D8" w:rsidP="001E4573">
      <w:pPr>
        <w:pStyle w:val="BodyText"/>
        <w:jc w:val="center"/>
        <w:rPr>
          <w:rFonts w:ascii="Times New Roman" w:hAnsi="Times New Roman"/>
          <w:i/>
          <w:iCs/>
          <w:color w:val="000000"/>
          <w:sz w:val="28"/>
          <w:szCs w:val="28"/>
        </w:rPr>
      </w:pPr>
      <w:proofErr w:type="spellStart"/>
      <w:r w:rsidRPr="0046547A">
        <w:rPr>
          <w:rFonts w:ascii="Times New Roman" w:hAnsi="Times New Roman"/>
          <w:sz w:val="28"/>
          <w:szCs w:val="28"/>
          <w:lang w:val="fr-FR"/>
        </w:rPr>
        <w:t>Për</w:t>
      </w:r>
      <w:proofErr w:type="spellEnd"/>
      <w:r w:rsidRPr="0046547A">
        <w:rPr>
          <w:rFonts w:ascii="Times New Roman" w:hAnsi="Times New Roman"/>
          <w:sz w:val="28"/>
          <w:szCs w:val="28"/>
          <w:lang w:val="fr-FR"/>
        </w:rPr>
        <w:t xml:space="preserve"> </w:t>
      </w:r>
      <w:proofErr w:type="spellStart"/>
      <w:r w:rsidRPr="0046547A">
        <w:rPr>
          <w:rFonts w:ascii="Times New Roman" w:hAnsi="Times New Roman"/>
          <w:sz w:val="28"/>
          <w:szCs w:val="28"/>
          <w:lang w:val="fr-FR"/>
        </w:rPr>
        <w:t>projektligjin</w:t>
      </w:r>
      <w:proofErr w:type="spellEnd"/>
      <w:r w:rsidRPr="0046547A">
        <w:rPr>
          <w:rFonts w:ascii="Times New Roman" w:hAnsi="Times New Roman"/>
          <w:sz w:val="28"/>
          <w:szCs w:val="28"/>
          <w:lang w:val="fr-FR"/>
        </w:rPr>
        <w:t xml:space="preserve"> </w:t>
      </w:r>
      <w:r w:rsidRPr="0088186D">
        <w:rPr>
          <w:rFonts w:ascii="Times New Roman" w:hAnsi="Times New Roman"/>
          <w:i/>
          <w:iCs/>
          <w:color w:val="000000"/>
          <w:sz w:val="28"/>
          <w:szCs w:val="28"/>
        </w:rPr>
        <w:t>“</w:t>
      </w:r>
      <w:proofErr w:type="spellStart"/>
      <w:r w:rsidRPr="0088186D">
        <w:rPr>
          <w:rFonts w:ascii="Times New Roman" w:hAnsi="Times New Roman"/>
          <w:i/>
          <w:iCs/>
          <w:color w:val="000000"/>
          <w:sz w:val="28"/>
          <w:szCs w:val="28"/>
        </w:rPr>
        <w:t>Për</w:t>
      </w:r>
      <w:proofErr w:type="spellEnd"/>
      <w:r w:rsidRPr="0088186D">
        <w:rPr>
          <w:rFonts w:ascii="Times New Roman" w:hAnsi="Times New Roman"/>
          <w:i/>
          <w:iCs/>
          <w:color w:val="000000"/>
          <w:sz w:val="28"/>
          <w:szCs w:val="28"/>
        </w:rPr>
        <w:t xml:space="preserve"> </w:t>
      </w:r>
      <w:proofErr w:type="spellStart"/>
      <w:r w:rsidR="00456BDE">
        <w:rPr>
          <w:rFonts w:ascii="Times New Roman" w:hAnsi="Times New Roman"/>
          <w:i/>
          <w:iCs/>
          <w:color w:val="000000"/>
          <w:sz w:val="28"/>
          <w:szCs w:val="28"/>
        </w:rPr>
        <w:t>Inteligjenc</w:t>
      </w:r>
      <w:r w:rsidR="007F6007">
        <w:rPr>
          <w:rFonts w:ascii="Times New Roman" w:hAnsi="Times New Roman"/>
          <w:i/>
          <w:iCs/>
          <w:color w:val="000000"/>
          <w:sz w:val="28"/>
          <w:szCs w:val="28"/>
        </w:rPr>
        <w:t>ë</w:t>
      </w:r>
      <w:r w:rsidR="00456BDE">
        <w:rPr>
          <w:rFonts w:ascii="Times New Roman" w:hAnsi="Times New Roman"/>
          <w:i/>
          <w:iCs/>
          <w:color w:val="000000"/>
          <w:sz w:val="28"/>
          <w:szCs w:val="28"/>
        </w:rPr>
        <w:t>n</w:t>
      </w:r>
      <w:proofErr w:type="spellEnd"/>
      <w:r w:rsidR="00456BDE">
        <w:rPr>
          <w:rFonts w:ascii="Times New Roman" w:hAnsi="Times New Roman"/>
          <w:i/>
          <w:iCs/>
          <w:color w:val="000000"/>
          <w:sz w:val="28"/>
          <w:szCs w:val="28"/>
        </w:rPr>
        <w:t xml:space="preserve"> </w:t>
      </w:r>
      <w:proofErr w:type="spellStart"/>
      <w:r w:rsidR="00456BDE">
        <w:rPr>
          <w:rFonts w:ascii="Times New Roman" w:hAnsi="Times New Roman"/>
          <w:i/>
          <w:iCs/>
          <w:color w:val="000000"/>
          <w:sz w:val="28"/>
          <w:szCs w:val="28"/>
        </w:rPr>
        <w:t>Artificiale</w:t>
      </w:r>
      <w:proofErr w:type="spellEnd"/>
      <w:r w:rsidRPr="0088186D">
        <w:rPr>
          <w:rFonts w:ascii="Times New Roman" w:hAnsi="Times New Roman"/>
          <w:i/>
          <w:iCs/>
          <w:color w:val="000000"/>
          <w:sz w:val="28"/>
          <w:szCs w:val="28"/>
        </w:rPr>
        <w:t>”</w:t>
      </w:r>
    </w:p>
    <w:p w14:paraId="1BA0D62F" w14:textId="77777777" w:rsidR="00CD3AF2" w:rsidRPr="0088186D" w:rsidRDefault="00CD3AF2" w:rsidP="001E4573">
      <w:pPr>
        <w:pStyle w:val="BodyText"/>
        <w:jc w:val="center"/>
        <w:rPr>
          <w:rFonts w:ascii="Times New Roman" w:hAnsi="Times New Roman"/>
          <w:i/>
          <w:iCs/>
          <w:sz w:val="28"/>
          <w:szCs w:val="28"/>
          <w:lang w:val="fr-F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6"/>
      </w:tblGrid>
      <w:tr w:rsidR="008675CA" w:rsidRPr="00200893" w14:paraId="3BF55563" w14:textId="77777777" w:rsidTr="0088186D">
        <w:trPr>
          <w:trHeight w:val="1660"/>
        </w:trPr>
        <w:tc>
          <w:tcPr>
            <w:tcW w:w="9212" w:type="dxa"/>
          </w:tcPr>
          <w:p w14:paraId="3CC6ADFD" w14:textId="77777777" w:rsidR="00652394" w:rsidRDefault="00652394" w:rsidP="00B95395">
            <w:pPr>
              <w:pStyle w:val="BodyText"/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1743CC20" w14:textId="0ABB343F" w:rsidR="008675CA" w:rsidRPr="0046547A" w:rsidRDefault="009958D8" w:rsidP="00B95395">
            <w:pPr>
              <w:pStyle w:val="BodyText"/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Agjencia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Komb</w:t>
            </w:r>
            <w:r w:rsidR="0046547A"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ë</w:t>
            </w:r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tare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e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Shoq</w:t>
            </w:r>
            <w:r w:rsidR="0046547A"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ë</w:t>
            </w:r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ris</w:t>
            </w:r>
            <w:r w:rsidR="0046547A"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s</w:t>
            </w:r>
            <w:r w:rsidR="0046547A"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Informacionit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n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kuadër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t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procesit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t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konsultimit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t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projektligjit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“</w:t>
            </w:r>
            <w:proofErr w:type="spellStart"/>
            <w:r w:rsidR="00456BDE">
              <w:rPr>
                <w:rFonts w:ascii="Times New Roman" w:hAnsi="Times New Roman"/>
                <w:color w:val="000000"/>
                <w:sz w:val="24"/>
                <w:szCs w:val="24"/>
              </w:rPr>
              <w:t>P</w:t>
            </w:r>
            <w:r w:rsidR="00F643DC">
              <w:rPr>
                <w:rFonts w:ascii="Times New Roman" w:hAnsi="Times New Roman"/>
                <w:color w:val="000000"/>
                <w:sz w:val="24"/>
                <w:szCs w:val="24"/>
              </w:rPr>
              <w:t>ë</w:t>
            </w:r>
            <w:r w:rsidR="00456BDE">
              <w:rPr>
                <w:rFonts w:ascii="Times New Roman" w:hAnsi="Times New Roman"/>
                <w:color w:val="000000"/>
                <w:sz w:val="24"/>
                <w:szCs w:val="24"/>
              </w:rPr>
              <w:t>r</w:t>
            </w:r>
            <w:proofErr w:type="spellEnd"/>
            <w:r w:rsidR="00456BD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456BDE">
              <w:rPr>
                <w:rFonts w:ascii="Times New Roman" w:hAnsi="Times New Roman"/>
                <w:color w:val="000000"/>
                <w:sz w:val="24"/>
                <w:szCs w:val="24"/>
              </w:rPr>
              <w:t>Inteligjen</w:t>
            </w:r>
            <w:r w:rsidR="005A4F22">
              <w:rPr>
                <w:rFonts w:ascii="Times New Roman" w:hAnsi="Times New Roman"/>
                <w:color w:val="000000"/>
                <w:sz w:val="24"/>
                <w:szCs w:val="24"/>
              </w:rPr>
              <w:t>c</w:t>
            </w:r>
            <w:r w:rsidR="00F643DC">
              <w:rPr>
                <w:rFonts w:ascii="Times New Roman" w:hAnsi="Times New Roman"/>
                <w:color w:val="000000"/>
                <w:sz w:val="24"/>
                <w:szCs w:val="24"/>
              </w:rPr>
              <w:t>ë</w:t>
            </w:r>
            <w:r w:rsidR="005A4F22">
              <w:rPr>
                <w:rFonts w:ascii="Times New Roman" w:hAnsi="Times New Roman"/>
                <w:color w:val="000000"/>
                <w:sz w:val="24"/>
                <w:szCs w:val="24"/>
              </w:rPr>
              <w:t>n</w:t>
            </w:r>
            <w:proofErr w:type="spellEnd"/>
            <w:r w:rsidR="005A4F2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5A4F22">
              <w:rPr>
                <w:rFonts w:ascii="Times New Roman" w:hAnsi="Times New Roman"/>
                <w:color w:val="000000"/>
                <w:sz w:val="24"/>
                <w:szCs w:val="24"/>
              </w:rPr>
              <w:t>Artificiale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”,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mirëpret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sugjerimet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nga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qytetarët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institucionet</w:t>
            </w:r>
            <w:proofErr w:type="spellEnd"/>
            <w:r w:rsidR="0088186D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="0088186D">
              <w:rPr>
                <w:rFonts w:ascii="Times New Roman" w:hAnsi="Times New Roman"/>
                <w:color w:val="000000"/>
                <w:sz w:val="24"/>
                <w:szCs w:val="24"/>
              </w:rPr>
              <w:t>s</w:t>
            </w:r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ubjektet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e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interesuara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dhe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shoqëria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civile.</w:t>
            </w:r>
          </w:p>
          <w:p w14:paraId="107036DC" w14:textId="77777777" w:rsidR="001E4573" w:rsidRPr="00200893" w:rsidRDefault="001E4573" w:rsidP="00B95395">
            <w:pPr>
              <w:pStyle w:val="BodyText"/>
              <w:spacing w:line="276" w:lineRule="auto"/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4DD98B09" w14:textId="77777777" w:rsidR="008675CA" w:rsidRPr="00200893" w:rsidRDefault="008675CA" w:rsidP="008675CA">
      <w:pPr>
        <w:pStyle w:val="BodyText"/>
        <w:jc w:val="both"/>
        <w:rPr>
          <w:rFonts w:asciiTheme="minorHAnsi" w:hAnsiTheme="minorHAnsi" w:cstheme="minorHAnsi"/>
          <w:szCs w:val="22"/>
        </w:rPr>
      </w:pPr>
    </w:p>
    <w:p w14:paraId="2DB7AA78" w14:textId="77777777" w:rsidR="008675CA" w:rsidRPr="0046547A" w:rsidRDefault="00E54C97" w:rsidP="008675CA">
      <w:pPr>
        <w:pStyle w:val="BodyText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6547A">
        <w:rPr>
          <w:rFonts w:ascii="Times New Roman" w:hAnsi="Times New Roman"/>
          <w:sz w:val="24"/>
          <w:szCs w:val="24"/>
        </w:rPr>
        <w:t>Kohëzgjatja</w:t>
      </w:r>
      <w:proofErr w:type="spellEnd"/>
      <w:r w:rsidRPr="0046547A">
        <w:rPr>
          <w:rFonts w:ascii="Times New Roman" w:hAnsi="Times New Roman"/>
          <w:sz w:val="24"/>
          <w:szCs w:val="24"/>
        </w:rPr>
        <w:t xml:space="preserve"> e </w:t>
      </w:r>
      <w:proofErr w:type="spellStart"/>
      <w:r w:rsidRPr="0046547A">
        <w:rPr>
          <w:rFonts w:ascii="Times New Roman" w:hAnsi="Times New Roman"/>
          <w:sz w:val="24"/>
          <w:szCs w:val="24"/>
        </w:rPr>
        <w:t>konsultimeve</w:t>
      </w:r>
      <w:proofErr w:type="spellEnd"/>
      <w:r w:rsidR="008675CA" w:rsidRPr="0046547A">
        <w:rPr>
          <w:rFonts w:ascii="Times New Roman" w:hAnsi="Times New Roman"/>
          <w:sz w:val="24"/>
          <w:szCs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6"/>
      </w:tblGrid>
      <w:tr w:rsidR="008675CA" w:rsidRPr="00200893" w14:paraId="0A95A18B" w14:textId="77777777" w:rsidTr="009F3A30">
        <w:tc>
          <w:tcPr>
            <w:tcW w:w="9212" w:type="dxa"/>
          </w:tcPr>
          <w:p w14:paraId="7A137B08" w14:textId="4AD0024B" w:rsidR="008675CA" w:rsidRPr="0046547A" w:rsidRDefault="009958D8" w:rsidP="00B95395">
            <w:pPr>
              <w:pStyle w:val="BodyText"/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Konsultimi</w:t>
            </w:r>
            <w:proofErr w:type="spellEnd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në</w:t>
            </w:r>
            <w:proofErr w:type="spellEnd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portalin</w:t>
            </w:r>
            <w:proofErr w:type="spellEnd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e </w:t>
            </w:r>
            <w:proofErr w:type="spellStart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Regjistrit</w:t>
            </w:r>
            <w:proofErr w:type="spellEnd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Elektronik do </w:t>
            </w:r>
            <w:proofErr w:type="spellStart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t</w:t>
            </w:r>
            <w:r w:rsidR="0046547A"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ë</w:t>
            </w:r>
            <w:proofErr w:type="spellEnd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zgjas</w:t>
            </w:r>
            <w:r w:rsidR="0046547A"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ë</w:t>
            </w:r>
            <w:proofErr w:type="spellEnd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20 </w:t>
            </w:r>
            <w:proofErr w:type="spellStart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ditë</w:t>
            </w:r>
            <w:proofErr w:type="spellEnd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pune</w:t>
            </w:r>
            <w:proofErr w:type="spellEnd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duke </w:t>
            </w:r>
            <w:proofErr w:type="spellStart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filluar</w:t>
            </w:r>
            <w:proofErr w:type="spellEnd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nga</w:t>
            </w:r>
            <w:proofErr w:type="spellEnd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data </w:t>
            </w:r>
            <w:r w:rsidR="00A04E3E"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29</w:t>
            </w:r>
            <w:r w:rsidR="006C0635"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.05.202</w:t>
            </w:r>
            <w:r w:rsidR="005A4F22"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="006C0635"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deri</w:t>
            </w:r>
            <w:proofErr w:type="spellEnd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në</w:t>
            </w:r>
            <w:proofErr w:type="spellEnd"/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A04E3E"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26</w:t>
            </w:r>
            <w:r w:rsidR="006C0635"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.06.</w:t>
            </w:r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202</w:t>
            </w:r>
            <w:r w:rsidR="005A4F22"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Pr="00FC03A8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p w14:paraId="5863E002" w14:textId="77777777" w:rsidR="001E4573" w:rsidRPr="00200893" w:rsidRDefault="001E4573" w:rsidP="009F3A30">
            <w:pPr>
              <w:pStyle w:val="BodyText"/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29630BCB" w14:textId="77777777" w:rsidR="008675CA" w:rsidRPr="00200893" w:rsidRDefault="008675CA" w:rsidP="008675CA">
      <w:pPr>
        <w:pStyle w:val="BodyText"/>
        <w:jc w:val="both"/>
        <w:rPr>
          <w:rFonts w:asciiTheme="minorHAnsi" w:hAnsiTheme="minorHAnsi" w:cstheme="minorHAnsi"/>
          <w:szCs w:val="22"/>
        </w:rPr>
      </w:pPr>
    </w:p>
    <w:p w14:paraId="57C82A5C" w14:textId="77777777" w:rsidR="008675CA" w:rsidRPr="0046547A" w:rsidRDefault="00E54C97" w:rsidP="008675CA">
      <w:pPr>
        <w:pStyle w:val="BodyText"/>
        <w:jc w:val="both"/>
        <w:rPr>
          <w:rFonts w:ascii="Times New Roman" w:hAnsi="Times New Roman"/>
          <w:sz w:val="24"/>
          <w:szCs w:val="24"/>
        </w:rPr>
      </w:pPr>
      <w:r w:rsidRPr="0046547A">
        <w:rPr>
          <w:rFonts w:ascii="Times New Roman" w:hAnsi="Times New Roman"/>
          <w:sz w:val="24"/>
          <w:szCs w:val="24"/>
        </w:rPr>
        <w:t xml:space="preserve">Si </w:t>
      </w:r>
      <w:proofErr w:type="spellStart"/>
      <w:r w:rsidRPr="0046547A">
        <w:rPr>
          <w:rFonts w:ascii="Times New Roman" w:hAnsi="Times New Roman"/>
          <w:sz w:val="24"/>
          <w:szCs w:val="24"/>
        </w:rPr>
        <w:t>të</w:t>
      </w:r>
      <w:proofErr w:type="spellEnd"/>
      <w:r w:rsidRPr="0046547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6547A">
        <w:rPr>
          <w:rFonts w:ascii="Times New Roman" w:hAnsi="Times New Roman"/>
          <w:sz w:val="24"/>
          <w:szCs w:val="24"/>
        </w:rPr>
        <w:t>përgjigjeni</w:t>
      </w:r>
      <w:proofErr w:type="spellEnd"/>
      <w:r w:rsidRPr="0046547A">
        <w:rPr>
          <w:rFonts w:ascii="Times New Roman" w:hAnsi="Times New Roman"/>
          <w:sz w:val="24"/>
          <w:szCs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6"/>
      </w:tblGrid>
      <w:tr w:rsidR="008675CA" w:rsidRPr="00200893" w14:paraId="0FF81B91" w14:textId="77777777" w:rsidTr="009F3A30">
        <w:tc>
          <w:tcPr>
            <w:tcW w:w="9212" w:type="dxa"/>
          </w:tcPr>
          <w:p w14:paraId="5F53A9CF" w14:textId="60A3C471" w:rsidR="009958D8" w:rsidRPr="0046547A" w:rsidRDefault="009958D8" w:rsidP="00B95395">
            <w:pPr>
              <w:pStyle w:val="BodyText"/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Kontributet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q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n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kuadër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t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procesit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t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konsultimit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dhe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përmirësimit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t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përmbajtjes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s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projektligjit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do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t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përcillen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me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an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t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: </w:t>
            </w:r>
          </w:p>
          <w:p w14:paraId="322812D0" w14:textId="3493C719" w:rsidR="009958D8" w:rsidRPr="0046547A" w:rsidRDefault="009958D8" w:rsidP="00B95395">
            <w:pPr>
              <w:pStyle w:val="BodyText"/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.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Regjistrit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elektronik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n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adresën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hyperlink r:id="rId5" w:history="1">
              <w:r w:rsidRPr="0046547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://www.konsultimipublik.gov.al</w:t>
              </w:r>
            </w:hyperlink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</w:t>
            </w:r>
          </w:p>
          <w:p w14:paraId="4DC159DD" w14:textId="0F140E4E" w:rsidR="009958D8" w:rsidRPr="0046547A" w:rsidRDefault="009958D8" w:rsidP="00B95395">
            <w:pPr>
              <w:pStyle w:val="BodyText"/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2.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N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adresën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postare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tëAgjencis</w:t>
            </w:r>
            <w:r w:rsidR="0046547A">
              <w:rPr>
                <w:rFonts w:ascii="Times New Roman" w:hAnsi="Times New Roman"/>
                <w:color w:val="000000"/>
                <w:sz w:val="24"/>
                <w:szCs w:val="24"/>
              </w:rPr>
              <w:t>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Komb</w:t>
            </w:r>
            <w:r w:rsidR="0046547A">
              <w:rPr>
                <w:rFonts w:ascii="Times New Roman" w:hAnsi="Times New Roman"/>
                <w:color w:val="000000"/>
                <w:sz w:val="24"/>
                <w:szCs w:val="24"/>
              </w:rPr>
              <w:t>ë</w:t>
            </w:r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tare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t</w:t>
            </w:r>
            <w:r w:rsidR="0046547A">
              <w:rPr>
                <w:rFonts w:ascii="Times New Roman" w:hAnsi="Times New Roman"/>
                <w:color w:val="000000"/>
                <w:sz w:val="24"/>
                <w:szCs w:val="24"/>
              </w:rPr>
              <w:t>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Shoq</w:t>
            </w:r>
            <w:r w:rsidR="0046547A">
              <w:rPr>
                <w:rFonts w:ascii="Times New Roman" w:hAnsi="Times New Roman"/>
                <w:color w:val="000000"/>
                <w:sz w:val="24"/>
                <w:szCs w:val="24"/>
              </w:rPr>
              <w:t>ë</w:t>
            </w:r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ris</w:t>
            </w:r>
            <w:r w:rsidR="0046547A">
              <w:rPr>
                <w:rFonts w:ascii="Times New Roman" w:hAnsi="Times New Roman"/>
                <w:color w:val="000000"/>
                <w:sz w:val="24"/>
                <w:szCs w:val="24"/>
              </w:rPr>
              <w:t>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s</w:t>
            </w:r>
            <w:r w:rsidR="0046547A">
              <w:rPr>
                <w:rFonts w:ascii="Times New Roman" w:hAnsi="Times New Roman"/>
                <w:color w:val="000000"/>
                <w:sz w:val="24"/>
                <w:szCs w:val="24"/>
              </w:rPr>
              <w:t>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Informacionit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: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Rruga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Papa Gjon Pali II, Nr.3, Tiranë. </w:t>
            </w:r>
          </w:p>
          <w:p w14:paraId="725A5EEA" w14:textId="52CAFE13" w:rsidR="008675CA" w:rsidRPr="00200893" w:rsidRDefault="009958D8" w:rsidP="00B95395">
            <w:pPr>
              <w:pStyle w:val="BodyText"/>
              <w:spacing w:line="276" w:lineRule="auto"/>
              <w:jc w:val="both"/>
              <w:rPr>
                <w:rFonts w:asciiTheme="minorHAnsi" w:hAnsiTheme="minorHAnsi" w:cstheme="minorHAnsi"/>
                <w:szCs w:val="22"/>
              </w:rPr>
            </w:pPr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3.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N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adresën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e e-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mailit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t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koordinatorit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për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konsultimin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publik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hyperlink r:id="rId6" w:history="1">
              <w:r w:rsidR="0088186D" w:rsidRPr="004A424D">
                <w:rPr>
                  <w:rStyle w:val="Hyperlink"/>
                  <w:rFonts w:ascii="Times New Roman" w:hAnsi="Times New Roman"/>
                  <w:sz w:val="24"/>
                  <w:szCs w:val="24"/>
                </w:rPr>
                <w:t>gledis.peza@akshi.gov.al</w:t>
              </w:r>
            </w:hyperlink>
            <w:r w:rsidR="0088186D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</w:p>
        </w:tc>
      </w:tr>
    </w:tbl>
    <w:p w14:paraId="3C463429" w14:textId="77777777" w:rsidR="008675CA" w:rsidRPr="00200893" w:rsidRDefault="008675CA" w:rsidP="008675CA">
      <w:pPr>
        <w:pStyle w:val="BodyText"/>
        <w:jc w:val="both"/>
        <w:rPr>
          <w:rFonts w:asciiTheme="minorHAnsi" w:hAnsiTheme="minorHAnsi" w:cstheme="minorHAnsi"/>
          <w:szCs w:val="22"/>
        </w:rPr>
      </w:pPr>
    </w:p>
    <w:p w14:paraId="6C4BE25B" w14:textId="77777777" w:rsidR="008675CA" w:rsidRPr="0046547A" w:rsidRDefault="00E54C97" w:rsidP="008675CA">
      <w:pPr>
        <w:pStyle w:val="BodyText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6547A">
        <w:rPr>
          <w:rFonts w:ascii="Times New Roman" w:hAnsi="Times New Roman"/>
          <w:sz w:val="24"/>
          <w:szCs w:val="24"/>
        </w:rPr>
        <w:t>Kontakti</w:t>
      </w:r>
      <w:proofErr w:type="spellEnd"/>
      <w:r w:rsidR="008675CA" w:rsidRPr="0046547A">
        <w:rPr>
          <w:rFonts w:ascii="Times New Roman" w:hAnsi="Times New Roman"/>
          <w:sz w:val="24"/>
          <w:szCs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6"/>
      </w:tblGrid>
      <w:tr w:rsidR="008675CA" w:rsidRPr="00200893" w14:paraId="12B24D1C" w14:textId="77777777" w:rsidTr="009F3A30">
        <w:tc>
          <w:tcPr>
            <w:tcW w:w="9212" w:type="dxa"/>
          </w:tcPr>
          <w:p w14:paraId="3637B89E" w14:textId="5C914CF7" w:rsidR="006C0635" w:rsidRPr="0046547A" w:rsidRDefault="009958D8" w:rsidP="00B95395">
            <w:pPr>
              <w:pStyle w:val="BodyText"/>
              <w:spacing w:line="276" w:lineRule="auto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 xml:space="preserve">Gledis Peza, </w:t>
            </w:r>
            <w:proofErr w:type="spellStart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>Koordinator</w:t>
            </w:r>
            <w:proofErr w:type="spellEnd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>p</w:t>
            </w:r>
            <w:r w:rsidR="0046547A">
              <w:rPr>
                <w:rFonts w:ascii="Times New Roman" w:hAnsi="Times New Roman"/>
                <w:iCs/>
                <w:sz w:val="24"/>
                <w:szCs w:val="24"/>
              </w:rPr>
              <w:t>ë</w:t>
            </w:r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>r</w:t>
            </w:r>
            <w:proofErr w:type="spellEnd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>konsultimin</w:t>
            </w:r>
            <w:proofErr w:type="spellEnd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>publik</w:t>
            </w:r>
            <w:proofErr w:type="spellEnd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>n</w:t>
            </w:r>
            <w:r w:rsidR="0046547A">
              <w:rPr>
                <w:rFonts w:ascii="Times New Roman" w:hAnsi="Times New Roman"/>
                <w:iCs/>
                <w:sz w:val="24"/>
                <w:szCs w:val="24"/>
              </w:rPr>
              <w:t>ë</w:t>
            </w:r>
            <w:proofErr w:type="spellEnd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>Agjencin</w:t>
            </w:r>
            <w:r w:rsidR="0046547A">
              <w:rPr>
                <w:rFonts w:ascii="Times New Roman" w:hAnsi="Times New Roman"/>
                <w:iCs/>
                <w:sz w:val="24"/>
                <w:szCs w:val="24"/>
              </w:rPr>
              <w:t>ë</w:t>
            </w:r>
            <w:proofErr w:type="spellEnd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>Komb</w:t>
            </w:r>
            <w:r w:rsidR="0046547A">
              <w:rPr>
                <w:rFonts w:ascii="Times New Roman" w:hAnsi="Times New Roman"/>
                <w:iCs/>
                <w:sz w:val="24"/>
                <w:szCs w:val="24"/>
              </w:rPr>
              <w:t>ë</w:t>
            </w:r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>tare</w:t>
            </w:r>
            <w:proofErr w:type="spellEnd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>t</w:t>
            </w:r>
            <w:r w:rsidR="0046547A">
              <w:rPr>
                <w:rFonts w:ascii="Times New Roman" w:hAnsi="Times New Roman"/>
                <w:iCs/>
                <w:sz w:val="24"/>
                <w:szCs w:val="24"/>
              </w:rPr>
              <w:t>ë</w:t>
            </w:r>
            <w:proofErr w:type="spellEnd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>Shoq</w:t>
            </w:r>
            <w:r w:rsidR="0046547A">
              <w:rPr>
                <w:rFonts w:ascii="Times New Roman" w:hAnsi="Times New Roman"/>
                <w:iCs/>
                <w:sz w:val="24"/>
                <w:szCs w:val="24"/>
              </w:rPr>
              <w:t>ë</w:t>
            </w:r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>ris</w:t>
            </w:r>
            <w:r w:rsidR="0046547A">
              <w:rPr>
                <w:rFonts w:ascii="Times New Roman" w:hAnsi="Times New Roman"/>
                <w:iCs/>
                <w:sz w:val="24"/>
                <w:szCs w:val="24"/>
              </w:rPr>
              <w:t>ë</w:t>
            </w:r>
            <w:proofErr w:type="spellEnd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>s</w:t>
            </w:r>
            <w:r w:rsidR="0046547A">
              <w:rPr>
                <w:rFonts w:ascii="Times New Roman" w:hAnsi="Times New Roman"/>
                <w:iCs/>
                <w:sz w:val="24"/>
                <w:szCs w:val="24"/>
              </w:rPr>
              <w:t>ë</w:t>
            </w:r>
            <w:proofErr w:type="spellEnd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>Informacionit</w:t>
            </w:r>
            <w:proofErr w:type="spellEnd"/>
            <w:r w:rsidRPr="0046547A">
              <w:rPr>
                <w:rFonts w:ascii="Times New Roman" w:hAnsi="Times New Roman"/>
                <w:iCs/>
                <w:sz w:val="24"/>
                <w:szCs w:val="24"/>
              </w:rPr>
              <w:t xml:space="preserve">:  </w:t>
            </w:r>
            <w:r w:rsidR="0088186D">
              <w:rPr>
                <w:rFonts w:ascii="Times New Roman" w:hAnsi="Times New Roman"/>
                <w:iCs/>
                <w:sz w:val="24"/>
                <w:szCs w:val="24"/>
              </w:rPr>
              <w:t>gledis.peza@akshi.gov.al</w:t>
            </w:r>
          </w:p>
        </w:tc>
      </w:tr>
    </w:tbl>
    <w:p w14:paraId="5D44D821" w14:textId="77777777" w:rsidR="008675CA" w:rsidRPr="00200893" w:rsidRDefault="008675CA" w:rsidP="008675CA">
      <w:pPr>
        <w:pStyle w:val="BodyText"/>
        <w:jc w:val="both"/>
        <w:rPr>
          <w:rFonts w:asciiTheme="minorHAnsi" w:hAnsiTheme="minorHAnsi" w:cstheme="minorHAnsi"/>
          <w:szCs w:val="22"/>
        </w:rPr>
      </w:pPr>
    </w:p>
    <w:p w14:paraId="3524433B" w14:textId="77777777" w:rsidR="008675CA" w:rsidRPr="0046547A" w:rsidRDefault="00E54C97" w:rsidP="008675CA">
      <w:pPr>
        <w:pStyle w:val="BodyText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6547A">
        <w:rPr>
          <w:rFonts w:ascii="Times New Roman" w:hAnsi="Times New Roman"/>
          <w:sz w:val="24"/>
          <w:szCs w:val="24"/>
        </w:rPr>
        <w:t>Datat</w:t>
      </w:r>
      <w:proofErr w:type="spellEnd"/>
      <w:r w:rsidRPr="0046547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6547A">
        <w:rPr>
          <w:rFonts w:ascii="Times New Roman" w:hAnsi="Times New Roman"/>
          <w:sz w:val="24"/>
          <w:szCs w:val="24"/>
        </w:rPr>
        <w:t>dhe</w:t>
      </w:r>
      <w:proofErr w:type="spellEnd"/>
      <w:r w:rsidRPr="0046547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6547A">
        <w:rPr>
          <w:rFonts w:ascii="Times New Roman" w:hAnsi="Times New Roman"/>
          <w:sz w:val="24"/>
          <w:szCs w:val="24"/>
        </w:rPr>
        <w:t>vendet</w:t>
      </w:r>
      <w:proofErr w:type="spellEnd"/>
      <w:r w:rsidRPr="0046547A">
        <w:rPr>
          <w:rFonts w:ascii="Times New Roman" w:hAnsi="Times New Roman"/>
          <w:sz w:val="24"/>
          <w:szCs w:val="24"/>
        </w:rPr>
        <w:t xml:space="preserve"> e </w:t>
      </w:r>
      <w:proofErr w:type="spellStart"/>
      <w:r w:rsidRPr="0046547A">
        <w:rPr>
          <w:rFonts w:ascii="Times New Roman" w:hAnsi="Times New Roman"/>
          <w:sz w:val="24"/>
          <w:szCs w:val="24"/>
        </w:rPr>
        <w:t>takimeve</w:t>
      </w:r>
      <w:proofErr w:type="spellEnd"/>
      <w:r w:rsidRPr="0046547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6547A">
        <w:rPr>
          <w:rFonts w:ascii="Times New Roman" w:hAnsi="Times New Roman"/>
          <w:sz w:val="24"/>
          <w:szCs w:val="24"/>
        </w:rPr>
        <w:t>publike</w:t>
      </w:r>
      <w:proofErr w:type="spellEnd"/>
      <w:r w:rsidRPr="0046547A">
        <w:rPr>
          <w:rFonts w:ascii="Times New Roman" w:hAnsi="Times New Roman"/>
          <w:sz w:val="24"/>
          <w:szCs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6"/>
      </w:tblGrid>
      <w:tr w:rsidR="008675CA" w:rsidRPr="00200893" w14:paraId="7239AD1E" w14:textId="77777777" w:rsidTr="009F3A30">
        <w:tc>
          <w:tcPr>
            <w:tcW w:w="9212" w:type="dxa"/>
          </w:tcPr>
          <w:p w14:paraId="7018896F" w14:textId="1EF0F38B" w:rsidR="00E54C97" w:rsidRDefault="009958D8" w:rsidP="00B95395">
            <w:pPr>
              <w:pStyle w:val="BodyText"/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E-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Konsultimi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: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n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portalin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“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Regjistri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Elektronik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për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Njoftimet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dhe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Konsultimet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Publike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” 20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dit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pune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duke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filluar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nga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data </w:t>
            </w:r>
            <w:r w:rsidR="00A04E3E">
              <w:rPr>
                <w:rFonts w:ascii="Times New Roman" w:hAnsi="Times New Roman"/>
                <w:color w:val="000000"/>
                <w:sz w:val="24"/>
                <w:szCs w:val="24"/>
              </w:rPr>
              <w:t>29</w:t>
            </w:r>
            <w:r w:rsidR="006C0635">
              <w:rPr>
                <w:rFonts w:ascii="Times New Roman" w:hAnsi="Times New Roman"/>
                <w:color w:val="000000"/>
                <w:sz w:val="24"/>
                <w:szCs w:val="24"/>
              </w:rPr>
              <w:t>.05.202</w:t>
            </w:r>
            <w:r w:rsidR="00A04E3E"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deri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>n</w:t>
            </w:r>
            <w:r w:rsidR="0088186D">
              <w:rPr>
                <w:rFonts w:ascii="Times New Roman" w:hAnsi="Times New Roman"/>
                <w:color w:val="000000"/>
                <w:sz w:val="24"/>
                <w:szCs w:val="24"/>
              </w:rPr>
              <w:t>ë</w:t>
            </w:r>
            <w:proofErr w:type="spellEnd"/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A04E3E">
              <w:rPr>
                <w:rFonts w:ascii="Times New Roman" w:hAnsi="Times New Roman"/>
                <w:color w:val="000000"/>
                <w:sz w:val="24"/>
                <w:szCs w:val="24"/>
              </w:rPr>
              <w:t>26</w:t>
            </w:r>
            <w:r w:rsidR="006C0635">
              <w:rPr>
                <w:rFonts w:ascii="Times New Roman" w:hAnsi="Times New Roman"/>
                <w:color w:val="000000"/>
                <w:sz w:val="24"/>
                <w:szCs w:val="24"/>
              </w:rPr>
              <w:t>.06.202</w:t>
            </w:r>
            <w:r w:rsidR="00FC03A8"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="006C0635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p w14:paraId="2EB061F4" w14:textId="77777777" w:rsidR="005A4F22" w:rsidRDefault="005A4F22" w:rsidP="009F3A30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225A0334" w14:textId="36C66A89" w:rsidR="005A4F22" w:rsidRPr="0046547A" w:rsidRDefault="006D2BB2" w:rsidP="009F3A30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5541F">
              <w:rPr>
                <w:rFonts w:ascii="Times New Roman" w:hAnsi="Times New Roman"/>
                <w:sz w:val="24"/>
                <w:szCs w:val="24"/>
              </w:rPr>
              <w:t xml:space="preserve">Do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të</w:t>
            </w:r>
            <w:proofErr w:type="spellEnd"/>
            <w:r w:rsidRPr="0095541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zhvillohe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y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takime</w:t>
            </w:r>
            <w:proofErr w:type="spellEnd"/>
            <w:r w:rsidRPr="0095541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pranë</w:t>
            </w:r>
            <w:proofErr w:type="spellEnd"/>
            <w:r w:rsidRPr="0095541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ambineteve</w:t>
            </w:r>
            <w:proofErr w:type="spellEnd"/>
            <w:r w:rsidRPr="0095541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të</w:t>
            </w:r>
            <w:proofErr w:type="spellEnd"/>
            <w:r w:rsidRPr="0095541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Agjencisë</w:t>
            </w:r>
            <w:proofErr w:type="spellEnd"/>
            <w:r w:rsidRPr="0095541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Kombëtare</w:t>
            </w:r>
            <w:proofErr w:type="spellEnd"/>
            <w:r w:rsidRPr="0095541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të</w:t>
            </w:r>
            <w:proofErr w:type="spellEnd"/>
            <w:r w:rsidRPr="0095541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Shoqërisë</w:t>
            </w:r>
            <w:proofErr w:type="spellEnd"/>
            <w:r w:rsidRPr="0095541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së</w:t>
            </w:r>
            <w:proofErr w:type="spellEnd"/>
            <w:r w:rsidRPr="0095541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Informacionit</w:t>
            </w:r>
            <w:proofErr w:type="spellEnd"/>
            <w:r w:rsidRPr="0095541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më</w:t>
            </w:r>
            <w:proofErr w:type="spellEnd"/>
            <w:r w:rsidRPr="0095541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datë</w:t>
            </w:r>
            <w:proofErr w:type="spellEnd"/>
            <w:r w:rsidRPr="0095541F">
              <w:rPr>
                <w:rFonts w:ascii="Times New Roman" w:hAnsi="Times New Roman"/>
                <w:sz w:val="24"/>
                <w:szCs w:val="24"/>
              </w:rPr>
              <w:t xml:space="preserve"> 11.06.2026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në</w:t>
            </w:r>
            <w:proofErr w:type="spellEnd"/>
            <w:r w:rsidRPr="0095541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orën</w:t>
            </w:r>
            <w:proofErr w:type="spellEnd"/>
            <w:r w:rsidRPr="0095541F">
              <w:rPr>
                <w:rFonts w:ascii="Times New Roman" w:hAnsi="Times New Roman"/>
                <w:sz w:val="24"/>
                <w:szCs w:val="24"/>
              </w:rPr>
              <w:t xml:space="preserve"> 10.00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dhe</w:t>
            </w:r>
            <w:proofErr w:type="spellEnd"/>
            <w:r w:rsidRPr="0095541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më</w:t>
            </w:r>
            <w:proofErr w:type="spellEnd"/>
            <w:r w:rsidRPr="0095541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datë</w:t>
            </w:r>
            <w:proofErr w:type="spellEnd"/>
            <w:r w:rsidRPr="0095541F">
              <w:rPr>
                <w:rFonts w:ascii="Times New Roman" w:hAnsi="Times New Roman"/>
                <w:sz w:val="24"/>
                <w:szCs w:val="24"/>
              </w:rPr>
              <w:t xml:space="preserve"> 17.06.2026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në</w:t>
            </w:r>
            <w:proofErr w:type="spellEnd"/>
            <w:r w:rsidRPr="0095541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5541F">
              <w:rPr>
                <w:rFonts w:ascii="Times New Roman" w:hAnsi="Times New Roman"/>
                <w:sz w:val="24"/>
                <w:szCs w:val="24"/>
              </w:rPr>
              <w:t>orën</w:t>
            </w:r>
            <w:proofErr w:type="spellEnd"/>
            <w:r w:rsidRPr="0095541F">
              <w:rPr>
                <w:rFonts w:ascii="Times New Roman" w:hAnsi="Times New Roman"/>
                <w:sz w:val="24"/>
                <w:szCs w:val="24"/>
              </w:rPr>
              <w:t xml:space="preserve"> 10.00.</w:t>
            </w:r>
          </w:p>
        </w:tc>
      </w:tr>
    </w:tbl>
    <w:p w14:paraId="29B33FD3" w14:textId="77777777" w:rsidR="008675CA" w:rsidRPr="00200893" w:rsidRDefault="008675CA" w:rsidP="008675CA">
      <w:pPr>
        <w:pStyle w:val="BodyText"/>
        <w:jc w:val="both"/>
        <w:rPr>
          <w:rFonts w:asciiTheme="minorHAnsi" w:hAnsiTheme="minorHAnsi" w:cstheme="minorHAnsi"/>
          <w:szCs w:val="22"/>
        </w:rPr>
      </w:pPr>
    </w:p>
    <w:p w14:paraId="5CA45918" w14:textId="77777777" w:rsidR="008675CA" w:rsidRPr="0046547A" w:rsidRDefault="00E54C97" w:rsidP="008675CA">
      <w:pPr>
        <w:pStyle w:val="BodyText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6547A">
        <w:rPr>
          <w:rFonts w:ascii="Times New Roman" w:hAnsi="Times New Roman"/>
          <w:sz w:val="24"/>
          <w:szCs w:val="24"/>
        </w:rPr>
        <w:t>Sfondi</w:t>
      </w:r>
      <w:proofErr w:type="spellEnd"/>
      <w:r w:rsidRPr="0046547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6547A">
        <w:rPr>
          <w:rFonts w:ascii="Times New Roman" w:hAnsi="Times New Roman"/>
          <w:sz w:val="24"/>
          <w:szCs w:val="24"/>
        </w:rPr>
        <w:t>i</w:t>
      </w:r>
      <w:proofErr w:type="spellEnd"/>
      <w:r w:rsidRPr="0046547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6547A">
        <w:rPr>
          <w:rFonts w:ascii="Times New Roman" w:hAnsi="Times New Roman"/>
          <w:sz w:val="24"/>
          <w:szCs w:val="24"/>
        </w:rPr>
        <w:t>propozimit</w:t>
      </w:r>
      <w:proofErr w:type="spellEnd"/>
      <w:r w:rsidRPr="0046547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6547A">
        <w:rPr>
          <w:rFonts w:ascii="Times New Roman" w:hAnsi="Times New Roman"/>
          <w:sz w:val="24"/>
          <w:szCs w:val="24"/>
        </w:rPr>
        <w:t>legjislativ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6"/>
      </w:tblGrid>
      <w:tr w:rsidR="008675CA" w:rsidRPr="00B95395" w14:paraId="5017327A" w14:textId="77777777" w:rsidTr="009F3A30">
        <w:tc>
          <w:tcPr>
            <w:tcW w:w="9212" w:type="dxa"/>
          </w:tcPr>
          <w:p w14:paraId="3315B290" w14:textId="77777777" w:rsidR="00B9670F" w:rsidRPr="00B95395" w:rsidRDefault="00B9670F" w:rsidP="00BE50BD">
            <w:pPr>
              <w:pStyle w:val="FirstParagraph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B95395">
              <w:rPr>
                <w:rFonts w:ascii="Times New Roman" w:hAnsi="Times New Roman" w:cs="Times New Roman"/>
              </w:rPr>
              <w:lastRenderedPageBreak/>
              <w:t xml:space="preserve">Ky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rojektligj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ka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ër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qëllim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krijim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kuadri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ligjor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ër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zhvillim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95395">
              <w:rPr>
                <w:rFonts w:ascii="Times New Roman" w:hAnsi="Times New Roman" w:cs="Times New Roman"/>
              </w:rPr>
              <w:t>vendosje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n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reg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95395">
              <w:rPr>
                <w:rFonts w:ascii="Times New Roman" w:hAnsi="Times New Roman" w:cs="Times New Roman"/>
              </w:rPr>
              <w:t>vënie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n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hërbim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h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ërdorim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istemev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inteligjencës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artificial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(IA) </w:t>
            </w:r>
            <w:proofErr w:type="spellStart"/>
            <w:r w:rsidRPr="00B95395">
              <w:rPr>
                <w:rFonts w:ascii="Times New Roman" w:hAnsi="Times New Roman" w:cs="Times New Roman"/>
              </w:rPr>
              <w:t>n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Republikë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hqipëris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95395">
              <w:rPr>
                <w:rFonts w:ascii="Times New Roman" w:hAnsi="Times New Roman" w:cs="Times New Roman"/>
              </w:rPr>
              <w:t>n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ërputhj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m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arime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iguris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95395">
              <w:rPr>
                <w:rFonts w:ascii="Times New Roman" w:hAnsi="Times New Roman" w:cs="Times New Roman"/>
              </w:rPr>
              <w:t>mbrojtjes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rejtav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hemelor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hteti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rejtës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ransparencës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h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inovacioni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eknologjik</w:t>
            </w:r>
            <w:proofErr w:type="spellEnd"/>
            <w:r w:rsidRPr="00B95395">
              <w:rPr>
                <w:rFonts w:ascii="Times New Roman" w:hAnsi="Times New Roman" w:cs="Times New Roman"/>
              </w:rPr>
              <w:t>.</w:t>
            </w:r>
          </w:p>
          <w:p w14:paraId="626FFD8D" w14:textId="77777777" w:rsidR="00B9670F" w:rsidRPr="00B95395" w:rsidRDefault="00B9670F" w:rsidP="00B95395">
            <w:pPr>
              <w:pStyle w:val="BodyText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Projektligji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synon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>:</w:t>
            </w:r>
          </w:p>
          <w:p w14:paraId="7D5EEFBF" w14:textId="77777777" w:rsidR="00B9670F" w:rsidRPr="00B95395" w:rsidRDefault="00B9670F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garantim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ërdorimi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besueshëm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h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igur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istemev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IA-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së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3E20774F" w14:textId="77777777" w:rsidR="00B9670F" w:rsidRPr="00B95395" w:rsidRDefault="00B9670F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mbrojtje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hëndeti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iguris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rejtav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hemelor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h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hënav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personale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7E8DF487" w14:textId="77777777" w:rsidR="00B9670F" w:rsidRPr="00B95395" w:rsidRDefault="00B9670F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vendosje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rregullav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ër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isteme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IA-</w:t>
            </w:r>
            <w:proofErr w:type="spellStart"/>
            <w:r w:rsidRPr="00B95395">
              <w:rPr>
                <w:rFonts w:ascii="Times New Roman" w:hAnsi="Times New Roman" w:cs="Times New Roman"/>
              </w:rPr>
              <w:t>s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m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rrezik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lartë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26EACF4A" w14:textId="77777777" w:rsidR="00B9670F" w:rsidRPr="00B95395" w:rsidRDefault="00B9670F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ndalim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raktikav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apranueshm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IA-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së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191F0142" w14:textId="77777777" w:rsidR="00B9670F" w:rsidRPr="00B95395" w:rsidRDefault="00B9670F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krijim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mekanizmav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mbikëqyrjes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regu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h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kontrolli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institucional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557FFD5E" w14:textId="77777777" w:rsidR="00B9670F" w:rsidRPr="00B95395" w:rsidRDefault="00B9670F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përcaktim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kërkesav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ër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ransparenc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okumentim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eknik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h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mbikëqyrj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njerëzore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2A27E86D" w14:textId="77777777" w:rsidR="00B9670F" w:rsidRPr="00B95395" w:rsidRDefault="00B9670F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promovim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inovacioni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95395">
              <w:rPr>
                <w:rFonts w:ascii="Times New Roman" w:hAnsi="Times New Roman" w:cs="Times New Roman"/>
              </w:rPr>
              <w:t>zhvillimi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eknologjik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h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sandbox-eve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rregullatore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580C58F1" w14:textId="77777777" w:rsidR="00B9670F" w:rsidRPr="00B95395" w:rsidRDefault="00B9670F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përafrim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legjislacioni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hqiptar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me acquis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Bashkimi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Evropia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n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fushë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inteligjencës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artificiale</w:t>
            </w:r>
            <w:proofErr w:type="spellEnd"/>
            <w:r w:rsidRPr="00B95395">
              <w:rPr>
                <w:rFonts w:ascii="Times New Roman" w:hAnsi="Times New Roman" w:cs="Times New Roman"/>
              </w:rPr>
              <w:t>.</w:t>
            </w:r>
          </w:p>
          <w:p w14:paraId="7590D3B8" w14:textId="4EDA9868" w:rsidR="001E4573" w:rsidRPr="00B95395" w:rsidRDefault="001E4573" w:rsidP="00B95395">
            <w:pPr>
              <w:spacing w:after="120" w:line="276" w:lineRule="auto"/>
              <w:jc w:val="both"/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</w:pPr>
          </w:p>
        </w:tc>
      </w:tr>
    </w:tbl>
    <w:p w14:paraId="24F85D3F" w14:textId="77777777" w:rsidR="008675CA" w:rsidRPr="00B95395" w:rsidRDefault="008675CA" w:rsidP="00B95395">
      <w:pPr>
        <w:pStyle w:val="BodyText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71DF514" w14:textId="77777777" w:rsidR="00E54C97" w:rsidRPr="00B95395" w:rsidRDefault="00E54C97" w:rsidP="00B95395">
      <w:pPr>
        <w:pStyle w:val="BodyText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34FED24" w14:textId="77777777" w:rsidR="008675CA" w:rsidRPr="00B95395" w:rsidRDefault="00E54C97" w:rsidP="00B95395">
      <w:pPr>
        <w:pStyle w:val="BodyText"/>
        <w:spacing w:line="276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95395">
        <w:rPr>
          <w:rFonts w:ascii="Times New Roman" w:hAnsi="Times New Roman"/>
          <w:sz w:val="24"/>
          <w:szCs w:val="24"/>
        </w:rPr>
        <w:t>Propozimet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6"/>
      </w:tblGrid>
      <w:tr w:rsidR="008675CA" w:rsidRPr="00B95395" w14:paraId="59FC2C08" w14:textId="77777777" w:rsidTr="009F3A30">
        <w:tc>
          <w:tcPr>
            <w:tcW w:w="9212" w:type="dxa"/>
          </w:tcPr>
          <w:p w14:paraId="7C696FEA" w14:textId="77777777" w:rsidR="006315B2" w:rsidRPr="00B95395" w:rsidRDefault="006315B2" w:rsidP="00B95395">
            <w:pPr>
              <w:pStyle w:val="FirstParagraph"/>
              <w:spacing w:line="276" w:lineRule="auto"/>
              <w:rPr>
                <w:rFonts w:ascii="Times New Roman" w:hAnsi="Times New Roman" w:cs="Times New Roman"/>
              </w:rPr>
            </w:pPr>
            <w:r w:rsidRPr="00B95395">
              <w:rPr>
                <w:rFonts w:ascii="Times New Roman" w:hAnsi="Times New Roman" w:cs="Times New Roman"/>
              </w:rPr>
              <w:t xml:space="preserve">Ky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rojektligj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yno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ërafrim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legjislacioni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hqiptar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m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Rregullore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(BE) 2024/1689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arlamenti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Evropia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h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Këshilli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B95395">
              <w:rPr>
                <w:rFonts w:ascii="Times New Roman" w:hAnsi="Times New Roman" w:cs="Times New Roman"/>
              </w:rPr>
              <w:t>Për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Inteligjencë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Artificial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” (Artificial Intelligence Act),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i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h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me acquis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Bashkimi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Evropia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n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fushë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mbikëqyrjes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regu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iguris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roduktev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95395">
              <w:rPr>
                <w:rFonts w:ascii="Times New Roman" w:hAnsi="Times New Roman" w:cs="Times New Roman"/>
              </w:rPr>
              <w:t>mbrojtjes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konsumatori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h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mbrojtjes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hënav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ersonale</w:t>
            </w:r>
            <w:proofErr w:type="spellEnd"/>
            <w:r w:rsidRPr="00B95395">
              <w:rPr>
                <w:rFonts w:ascii="Times New Roman" w:hAnsi="Times New Roman" w:cs="Times New Roman"/>
              </w:rPr>
              <w:t>.</w:t>
            </w:r>
          </w:p>
          <w:p w14:paraId="73F75380" w14:textId="77777777" w:rsidR="006315B2" w:rsidRPr="00B95395" w:rsidRDefault="006315B2" w:rsidP="00B95395">
            <w:pPr>
              <w:pStyle w:val="BodyText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Projektligji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është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hartuar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mbi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strukturën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dhe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parimet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 xml:space="preserve"> e AI Act </w:t>
            </w: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të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Bashkimit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 xml:space="preserve"> Evropian, duke u </w:t>
            </w: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përshtatur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 xml:space="preserve"> me </w:t>
            </w: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rendin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juridik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dhe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organizimin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institucional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të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Republikës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së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95395">
              <w:rPr>
                <w:rFonts w:ascii="Times New Roman" w:hAnsi="Times New Roman"/>
                <w:sz w:val="24"/>
                <w:szCs w:val="24"/>
              </w:rPr>
              <w:t>Shqipërisë</w:t>
            </w:r>
            <w:proofErr w:type="spellEnd"/>
            <w:r w:rsidRPr="00B95395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724B3A20" w14:textId="77777777" w:rsidR="006315B2" w:rsidRPr="00B95395" w:rsidRDefault="006315B2" w:rsidP="00B95395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B01DBBB" w14:textId="77777777" w:rsidR="006315B2" w:rsidRPr="00B95395" w:rsidRDefault="006315B2" w:rsidP="00B95395">
            <w:pPr>
              <w:pStyle w:val="Heading2"/>
              <w:spacing w:line="276" w:lineRule="auto"/>
              <w:rPr>
                <w:rFonts w:ascii="Times New Roman" w:hAnsi="Times New Roman"/>
                <w:b w:val="0"/>
                <w:bCs w:val="0"/>
                <w:szCs w:val="24"/>
              </w:rPr>
            </w:pPr>
            <w:r w:rsidRPr="00B95395">
              <w:rPr>
                <w:rFonts w:ascii="Times New Roman" w:hAnsi="Times New Roman"/>
                <w:szCs w:val="24"/>
              </w:rPr>
              <w:t>VI. PËRMBLEDHJE SHPJEGUESE E PËRMBAJTJES SË PROJEKTAKTIT</w:t>
            </w:r>
          </w:p>
          <w:p w14:paraId="21576363" w14:textId="77777777" w:rsidR="006315B2" w:rsidRPr="00B95395" w:rsidRDefault="006315B2" w:rsidP="00B95395">
            <w:pPr>
              <w:pStyle w:val="FirstParagraph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Projektligji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ërbëhe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nga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ispozita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q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rregullojnë</w:t>
            </w:r>
            <w:proofErr w:type="spellEnd"/>
            <w:r w:rsidRPr="00B95395">
              <w:rPr>
                <w:rFonts w:ascii="Times New Roman" w:hAnsi="Times New Roman" w:cs="Times New Roman"/>
              </w:rPr>
              <w:t>:</w:t>
            </w:r>
          </w:p>
          <w:p w14:paraId="308C8743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qëllim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95395">
              <w:rPr>
                <w:rFonts w:ascii="Times New Roman" w:hAnsi="Times New Roman" w:cs="Times New Roman"/>
              </w:rPr>
              <w:t>objekt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h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fushë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zbatimit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1A2DD4F5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përkufizime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kryesor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inteligjencës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artificiale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6B4F76A5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praktika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ndaluara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inteligjencës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artificiale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62878842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klasifikim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istemev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IA-</w:t>
            </w:r>
            <w:proofErr w:type="spellStart"/>
            <w:r w:rsidRPr="00B95395">
              <w:rPr>
                <w:rFonts w:ascii="Times New Roman" w:hAnsi="Times New Roman" w:cs="Times New Roman"/>
              </w:rPr>
              <w:t>s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m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rrezik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lartë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0483309C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kërkesa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eknik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h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organizativ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ër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isteme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m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rrezik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lartë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37EC81FA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sistem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menaxhimi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rrezikut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07431B3B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lastRenderedPageBreak/>
              <w:t>qeverisje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h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cilësin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dhënave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34785DE2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dokumentacion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teknik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08B66A77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regjistrim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h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transparencën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591F1605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mbikëqyrje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njerëzore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189C9FE6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vlerësim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konformitetit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4BAF0B7A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monitorim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pas </w:t>
            </w:r>
            <w:proofErr w:type="spellStart"/>
            <w:r w:rsidRPr="00B95395">
              <w:rPr>
                <w:rFonts w:ascii="Times New Roman" w:hAnsi="Times New Roman" w:cs="Times New Roman"/>
              </w:rPr>
              <w:t>vendosjes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n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treg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155827C2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B95395">
              <w:rPr>
                <w:rFonts w:ascii="Times New Roman" w:hAnsi="Times New Roman" w:cs="Times New Roman"/>
              </w:rPr>
              <w:t xml:space="preserve">sandbox-et </w:t>
            </w:r>
            <w:proofErr w:type="spellStart"/>
            <w:r w:rsidRPr="00B95395">
              <w:rPr>
                <w:rFonts w:ascii="Times New Roman" w:hAnsi="Times New Roman" w:cs="Times New Roman"/>
              </w:rPr>
              <w:t>rregullator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ër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B95395">
              <w:rPr>
                <w:rFonts w:ascii="Times New Roman" w:hAnsi="Times New Roman" w:cs="Times New Roman"/>
              </w:rPr>
              <w:t>IA;</w:t>
            </w:r>
            <w:proofErr w:type="gramEnd"/>
          </w:p>
          <w:p w14:paraId="71F9E82F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kompetenca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autoritetev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përgjegjëse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1B4D4172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masa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administrativ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h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sanksionet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7DD47B51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bashkëpunim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ndërinstitucional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5B8BC883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dispozita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kalimtar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h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hyrje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n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fuqi</w:t>
            </w:r>
            <w:proofErr w:type="spellEnd"/>
            <w:r w:rsidRPr="00B95395">
              <w:rPr>
                <w:rFonts w:ascii="Times New Roman" w:hAnsi="Times New Roman" w:cs="Times New Roman"/>
              </w:rPr>
              <w:t>.</w:t>
            </w:r>
          </w:p>
          <w:p w14:paraId="1C982D9F" w14:textId="77777777" w:rsidR="006315B2" w:rsidRPr="00B95395" w:rsidRDefault="006315B2" w:rsidP="00B95395">
            <w:pPr>
              <w:pStyle w:val="FirstParagraph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Projektligji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ërcakto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gjithashtu</w:t>
            </w:r>
            <w:proofErr w:type="spellEnd"/>
            <w:r w:rsidRPr="00B95395">
              <w:rPr>
                <w:rFonts w:ascii="Times New Roman" w:hAnsi="Times New Roman" w:cs="Times New Roman"/>
              </w:rPr>
              <w:t>:</w:t>
            </w:r>
          </w:p>
          <w:p w14:paraId="151AF30C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Agjencin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Kombëtar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hoqëris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Informacioni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(AKSHI), </w:t>
            </w:r>
            <w:proofErr w:type="spellStart"/>
            <w:r w:rsidRPr="00B95395">
              <w:rPr>
                <w:rFonts w:ascii="Times New Roman" w:hAnsi="Times New Roman" w:cs="Times New Roman"/>
              </w:rPr>
              <w:t>si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autorite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koordinues</w:t>
            </w:r>
            <w:proofErr w:type="spellEnd"/>
            <w:r w:rsidRPr="00B95395">
              <w:rPr>
                <w:rFonts w:ascii="Times New Roman" w:hAnsi="Times New Roman" w:cs="Times New Roman"/>
              </w:rPr>
              <w:t>/</w:t>
            </w:r>
            <w:proofErr w:type="spellStart"/>
            <w:r w:rsidRPr="00B95395">
              <w:rPr>
                <w:rFonts w:ascii="Times New Roman" w:hAnsi="Times New Roman" w:cs="Times New Roman"/>
              </w:rPr>
              <w:t>Struktur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ër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IA-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në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45EAD55F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autoritet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ërgjegjës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ër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mbikëqyrje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tregut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5D087853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autoritet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njoftues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28FCE7B0" w14:textId="77777777" w:rsidR="006315B2" w:rsidRPr="00B95395" w:rsidRDefault="006315B2" w:rsidP="00B95395">
            <w:pPr>
              <w:pStyle w:val="Compact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Komisioner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ër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Drejtën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Informimit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h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Mbrojtje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të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Dhënav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B95395">
              <w:rPr>
                <w:rFonts w:ascii="Times New Roman" w:hAnsi="Times New Roman" w:cs="Times New Roman"/>
              </w:rPr>
              <w:t>Personale</w:t>
            </w:r>
            <w:proofErr w:type="spellEnd"/>
            <w:r w:rsidRPr="00B95395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0951151F" w14:textId="77777777" w:rsidR="006315B2" w:rsidRPr="00B95395" w:rsidRDefault="006315B2" w:rsidP="00B95395">
            <w:pPr>
              <w:pStyle w:val="FirstParagraph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95395">
              <w:rPr>
                <w:rFonts w:ascii="Times New Roman" w:hAnsi="Times New Roman" w:cs="Times New Roman"/>
              </w:rPr>
              <w:t>si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autoritet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kompetente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për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zbatimin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5395">
              <w:rPr>
                <w:rFonts w:ascii="Times New Roman" w:hAnsi="Times New Roman" w:cs="Times New Roman"/>
              </w:rPr>
              <w:t>këtij</w:t>
            </w:r>
            <w:proofErr w:type="spellEnd"/>
            <w:r w:rsidRPr="00B953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5395">
              <w:rPr>
                <w:rFonts w:ascii="Times New Roman" w:hAnsi="Times New Roman" w:cs="Times New Roman"/>
              </w:rPr>
              <w:t>ligji</w:t>
            </w:r>
            <w:proofErr w:type="spellEnd"/>
            <w:r w:rsidRPr="00B95395">
              <w:rPr>
                <w:rFonts w:ascii="Times New Roman" w:hAnsi="Times New Roman" w:cs="Times New Roman"/>
              </w:rPr>
              <w:t>.</w:t>
            </w:r>
          </w:p>
          <w:p w14:paraId="7A7AF454" w14:textId="56119AB8" w:rsidR="00957922" w:rsidRPr="00B95395" w:rsidRDefault="00957922" w:rsidP="00B95395">
            <w:pPr>
              <w:shd w:val="clear" w:color="auto" w:fill="FFFFFF"/>
              <w:spacing w:line="276" w:lineRule="auto"/>
              <w:jc w:val="both"/>
              <w:rPr>
                <w:rFonts w:ascii="Times New Roman" w:hAnsi="Times New Roman"/>
                <w:spacing w:val="-2"/>
                <w:sz w:val="24"/>
                <w:szCs w:val="24"/>
                <w:lang w:val="sq-AL"/>
              </w:rPr>
            </w:pPr>
          </w:p>
        </w:tc>
      </w:tr>
    </w:tbl>
    <w:p w14:paraId="3A320FF0" w14:textId="77777777" w:rsidR="008675CA" w:rsidRPr="00200893" w:rsidRDefault="008675CA" w:rsidP="008675CA">
      <w:pPr>
        <w:pStyle w:val="BodyText"/>
        <w:jc w:val="both"/>
        <w:rPr>
          <w:rFonts w:asciiTheme="minorHAnsi" w:hAnsiTheme="minorHAnsi" w:cstheme="minorHAnsi"/>
          <w:i/>
          <w:szCs w:val="22"/>
        </w:rPr>
      </w:pPr>
    </w:p>
    <w:p w14:paraId="2D9A4CA5" w14:textId="77777777" w:rsidR="008675CA" w:rsidRPr="0046547A" w:rsidRDefault="00E54C97" w:rsidP="008675CA">
      <w:pPr>
        <w:pStyle w:val="BodyText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6547A">
        <w:rPr>
          <w:rFonts w:ascii="Times New Roman" w:hAnsi="Times New Roman"/>
          <w:sz w:val="24"/>
          <w:szCs w:val="24"/>
        </w:rPr>
        <w:t>Pyetjet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6"/>
      </w:tblGrid>
      <w:tr w:rsidR="008675CA" w:rsidRPr="00200893" w14:paraId="6F85D1AB" w14:textId="77777777" w:rsidTr="0013550E">
        <w:trPr>
          <w:trHeight w:val="2146"/>
        </w:trPr>
        <w:tc>
          <w:tcPr>
            <w:tcW w:w="9212" w:type="dxa"/>
          </w:tcPr>
          <w:p w14:paraId="20630F0F" w14:textId="6B0E26E2" w:rsidR="001E4573" w:rsidRPr="0088186D" w:rsidRDefault="009727D5" w:rsidP="009F3A30">
            <w:pPr>
              <w:pStyle w:val="BodyText"/>
              <w:jc w:val="both"/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</w:pPr>
            <w:proofErr w:type="spellStart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Çështjet</w:t>
            </w:r>
            <w:proofErr w:type="spellEnd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 xml:space="preserve"> </w:t>
            </w:r>
            <w:proofErr w:type="spellStart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kryesore</w:t>
            </w:r>
            <w:proofErr w:type="spellEnd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 xml:space="preserve"> </w:t>
            </w:r>
            <w:proofErr w:type="spellStart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që</w:t>
            </w:r>
            <w:proofErr w:type="spellEnd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 xml:space="preserve"> </w:t>
            </w:r>
            <w:proofErr w:type="spellStart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mendojmë</w:t>
            </w:r>
            <w:proofErr w:type="spellEnd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 xml:space="preserve"> se </w:t>
            </w:r>
            <w:proofErr w:type="spellStart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duhet</w:t>
            </w:r>
            <w:proofErr w:type="spellEnd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 xml:space="preserve"> </w:t>
            </w:r>
            <w:proofErr w:type="spellStart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të</w:t>
            </w:r>
            <w:proofErr w:type="spellEnd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 xml:space="preserve"> </w:t>
            </w:r>
            <w:proofErr w:type="spellStart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diskutohen</w:t>
            </w:r>
            <w:proofErr w:type="spellEnd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 xml:space="preserve"> </w:t>
            </w:r>
            <w:proofErr w:type="spellStart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lidhur</w:t>
            </w:r>
            <w:proofErr w:type="spellEnd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 xml:space="preserve"> me </w:t>
            </w:r>
            <w:proofErr w:type="spellStart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këtë</w:t>
            </w:r>
            <w:proofErr w:type="spellEnd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 xml:space="preserve"> </w:t>
            </w:r>
            <w:proofErr w:type="spellStart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nismë</w:t>
            </w:r>
            <w:proofErr w:type="spellEnd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 xml:space="preserve"> </w:t>
            </w:r>
            <w:proofErr w:type="spellStart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ligjore</w:t>
            </w:r>
            <w:proofErr w:type="spellEnd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 xml:space="preserve"> </w:t>
            </w:r>
            <w:proofErr w:type="spellStart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janë</w:t>
            </w:r>
            <w:proofErr w:type="spellEnd"/>
            <w:r w:rsidRPr="0088186D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:</w:t>
            </w:r>
          </w:p>
          <w:p w14:paraId="4762DEEE" w14:textId="77777777" w:rsidR="009727D5" w:rsidRPr="0046547A" w:rsidRDefault="009727D5" w:rsidP="009F3A30">
            <w:pPr>
              <w:pStyle w:val="BodyText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5E745F83" w14:textId="1243896F" w:rsidR="009727D5" w:rsidRPr="0046547A" w:rsidRDefault="0046547A" w:rsidP="0046547A">
            <w:pPr>
              <w:pStyle w:val="BodyText"/>
              <w:numPr>
                <w:ilvl w:val="0"/>
                <w:numId w:val="1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654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E87192" w:rsidRPr="00E8719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A </w:t>
            </w:r>
            <w:proofErr w:type="spellStart"/>
            <w:r w:rsidR="00E87192" w:rsidRPr="00E87192">
              <w:rPr>
                <w:rFonts w:ascii="Times New Roman" w:hAnsi="Times New Roman"/>
                <w:color w:val="000000"/>
                <w:sz w:val="24"/>
                <w:szCs w:val="24"/>
              </w:rPr>
              <w:t>parashikohen</w:t>
            </w:r>
            <w:proofErr w:type="spellEnd"/>
            <w:r w:rsidR="00E87192" w:rsidRPr="00E8719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E87192" w:rsidRPr="00E87192">
              <w:rPr>
                <w:rFonts w:ascii="Times New Roman" w:hAnsi="Times New Roman"/>
                <w:color w:val="000000"/>
                <w:sz w:val="24"/>
                <w:szCs w:val="24"/>
              </w:rPr>
              <w:t>ndalime</w:t>
            </w:r>
            <w:proofErr w:type="spellEnd"/>
            <w:r w:rsidR="00E87192" w:rsidRPr="00E8719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E87192" w:rsidRPr="00E87192">
              <w:rPr>
                <w:rFonts w:ascii="Times New Roman" w:hAnsi="Times New Roman"/>
                <w:color w:val="000000"/>
                <w:sz w:val="24"/>
                <w:szCs w:val="24"/>
              </w:rPr>
              <w:t>për</w:t>
            </w:r>
            <w:proofErr w:type="spellEnd"/>
            <w:r w:rsidR="00E87192" w:rsidRPr="00E8719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E87192" w:rsidRPr="00E87192">
              <w:rPr>
                <w:rFonts w:ascii="Times New Roman" w:hAnsi="Times New Roman"/>
                <w:color w:val="000000"/>
                <w:sz w:val="24"/>
                <w:szCs w:val="24"/>
              </w:rPr>
              <w:t>përdorime</w:t>
            </w:r>
            <w:proofErr w:type="spellEnd"/>
            <w:r w:rsidR="00E87192" w:rsidRPr="00E8719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E87192" w:rsidRPr="00E87192">
              <w:rPr>
                <w:rFonts w:ascii="Times New Roman" w:hAnsi="Times New Roman"/>
                <w:color w:val="000000"/>
                <w:sz w:val="24"/>
                <w:szCs w:val="24"/>
              </w:rPr>
              <w:t>të</w:t>
            </w:r>
            <w:proofErr w:type="spellEnd"/>
            <w:r w:rsidR="00E87192" w:rsidRPr="00E8719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E87192" w:rsidRPr="00E87192">
              <w:rPr>
                <w:rFonts w:ascii="Times New Roman" w:hAnsi="Times New Roman"/>
                <w:color w:val="000000"/>
                <w:sz w:val="24"/>
                <w:szCs w:val="24"/>
              </w:rPr>
              <w:t>caktuara</w:t>
            </w:r>
            <w:proofErr w:type="spellEnd"/>
            <w:r w:rsidR="00E87192" w:rsidRPr="00E8719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E87192" w:rsidRPr="00E87192">
              <w:rPr>
                <w:rFonts w:ascii="Times New Roman" w:hAnsi="Times New Roman"/>
                <w:color w:val="000000"/>
                <w:sz w:val="24"/>
                <w:szCs w:val="24"/>
              </w:rPr>
              <w:t>të</w:t>
            </w:r>
            <w:proofErr w:type="spellEnd"/>
            <w:r w:rsidR="00E87192" w:rsidRPr="00E8719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IA?</w:t>
            </w:r>
          </w:p>
          <w:p w14:paraId="106CE958" w14:textId="53115139" w:rsidR="001E4573" w:rsidRPr="0013550E" w:rsidRDefault="00767470" w:rsidP="009F3A30">
            <w:pPr>
              <w:pStyle w:val="BodyText"/>
              <w:numPr>
                <w:ilvl w:val="0"/>
                <w:numId w:val="1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 xml:space="preserve">A </w:t>
            </w:r>
            <w:proofErr w:type="spellStart"/>
            <w:r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>mendoni</w:t>
            </w:r>
            <w:proofErr w:type="spellEnd"/>
            <w:r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 xml:space="preserve"> se ka </w:t>
            </w:r>
            <w:proofErr w:type="spellStart"/>
            <w:r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>dispozita</w:t>
            </w:r>
            <w:proofErr w:type="spellEnd"/>
            <w:r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>të</w:t>
            </w:r>
            <w:proofErr w:type="spellEnd"/>
            <w:r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>tjera</w:t>
            </w:r>
            <w:proofErr w:type="spellEnd"/>
            <w:r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>që</w:t>
            </w:r>
            <w:proofErr w:type="spellEnd"/>
            <w:r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>duhet</w:t>
            </w:r>
            <w:proofErr w:type="spellEnd"/>
            <w:r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>të</w:t>
            </w:r>
            <w:proofErr w:type="spellEnd"/>
            <w:r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8D428E"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>ndryshohen</w:t>
            </w:r>
            <w:proofErr w:type="spellEnd"/>
            <w:r w:rsidR="008D428E"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8D428E"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>për</w:t>
            </w:r>
            <w:proofErr w:type="spellEnd"/>
            <w:r w:rsidR="008D428E"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8D428E"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>këtë</w:t>
            </w:r>
            <w:proofErr w:type="spellEnd"/>
            <w:r w:rsidR="008D428E"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8D428E"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>qëllim</w:t>
            </w:r>
            <w:proofErr w:type="spellEnd"/>
            <w:r w:rsidR="008D428E">
              <w:rPr>
                <w:rFonts w:ascii="Times New Roman" w:hAnsi="Times New Roman"/>
                <w:spacing w:val="-2"/>
                <w:sz w:val="24"/>
                <w:szCs w:val="24"/>
                <w:lang w:val="en-US"/>
              </w:rPr>
              <w:t>?</w:t>
            </w:r>
          </w:p>
          <w:p w14:paraId="3D4086F2" w14:textId="77777777" w:rsidR="001E4573" w:rsidRPr="00200893" w:rsidRDefault="001E4573" w:rsidP="009F3A30">
            <w:pPr>
              <w:pStyle w:val="BodyText"/>
              <w:jc w:val="both"/>
              <w:rPr>
                <w:rFonts w:asciiTheme="minorHAnsi" w:hAnsiTheme="minorHAnsi" w:cstheme="minorHAnsi"/>
                <w:i/>
                <w:szCs w:val="22"/>
              </w:rPr>
            </w:pPr>
          </w:p>
        </w:tc>
      </w:tr>
    </w:tbl>
    <w:p w14:paraId="7BC99291" w14:textId="77777777" w:rsidR="008675CA" w:rsidRPr="00200893" w:rsidRDefault="008675CA" w:rsidP="008675CA">
      <w:pPr>
        <w:pStyle w:val="BodyText"/>
        <w:jc w:val="both"/>
        <w:rPr>
          <w:rFonts w:asciiTheme="minorHAnsi" w:hAnsiTheme="minorHAnsi" w:cstheme="minorHAnsi"/>
          <w:b/>
          <w:szCs w:val="22"/>
        </w:rPr>
      </w:pPr>
    </w:p>
    <w:p w14:paraId="7F08B1D8" w14:textId="77777777" w:rsidR="008675CA" w:rsidRDefault="008675CA"/>
    <w:sectPr w:rsidR="008675CA" w:rsidSect="00C57D0F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3E68AE8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E9764BF"/>
    <w:multiLevelType w:val="hybridMultilevel"/>
    <w:tmpl w:val="57A001BA"/>
    <w:lvl w:ilvl="0" w:tplc="48962B80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olor w:val="000000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5227625">
    <w:abstractNumId w:val="1"/>
  </w:num>
  <w:num w:numId="2" w16cid:durableId="6667138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75CA"/>
    <w:rsid w:val="00044810"/>
    <w:rsid w:val="00103C86"/>
    <w:rsid w:val="0013550E"/>
    <w:rsid w:val="001547FC"/>
    <w:rsid w:val="001C734B"/>
    <w:rsid w:val="001D4603"/>
    <w:rsid w:val="001E4573"/>
    <w:rsid w:val="003A5FC6"/>
    <w:rsid w:val="00453FEB"/>
    <w:rsid w:val="00456BDE"/>
    <w:rsid w:val="00463C25"/>
    <w:rsid w:val="0046547A"/>
    <w:rsid w:val="004C5AE2"/>
    <w:rsid w:val="005145DB"/>
    <w:rsid w:val="00574E6C"/>
    <w:rsid w:val="00580EC7"/>
    <w:rsid w:val="005A2A1F"/>
    <w:rsid w:val="005A4F22"/>
    <w:rsid w:val="005C0628"/>
    <w:rsid w:val="006315B2"/>
    <w:rsid w:val="00652394"/>
    <w:rsid w:val="00675DF2"/>
    <w:rsid w:val="006C0635"/>
    <w:rsid w:val="006D2BB2"/>
    <w:rsid w:val="00767470"/>
    <w:rsid w:val="00785430"/>
    <w:rsid w:val="007F6007"/>
    <w:rsid w:val="008675CA"/>
    <w:rsid w:val="0088186D"/>
    <w:rsid w:val="008D428E"/>
    <w:rsid w:val="00920FB0"/>
    <w:rsid w:val="00957922"/>
    <w:rsid w:val="009727D5"/>
    <w:rsid w:val="009958D8"/>
    <w:rsid w:val="009B63E1"/>
    <w:rsid w:val="00A04E3E"/>
    <w:rsid w:val="00B95395"/>
    <w:rsid w:val="00B9670F"/>
    <w:rsid w:val="00BD2CC2"/>
    <w:rsid w:val="00BE50BD"/>
    <w:rsid w:val="00C57D0F"/>
    <w:rsid w:val="00CC3D10"/>
    <w:rsid w:val="00CD3AF2"/>
    <w:rsid w:val="00E54C97"/>
    <w:rsid w:val="00E74532"/>
    <w:rsid w:val="00E87192"/>
    <w:rsid w:val="00F643DC"/>
    <w:rsid w:val="00FC03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60E40"/>
  <w15:docId w15:val="{1FD235AA-ACD7-1B4C-A872-781FDF7B5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hr-H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675CA"/>
    <w:rPr>
      <w:rFonts w:ascii="Arial" w:eastAsia="Times New Roman" w:hAnsi="Arial" w:cs="Times New Roman"/>
      <w:sz w:val="22"/>
      <w:szCs w:val="20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75CA"/>
    <w:pPr>
      <w:keepNext/>
      <w:keepLines/>
      <w:tabs>
        <w:tab w:val="left" w:pos="567"/>
      </w:tabs>
      <w:spacing w:before="240" w:after="240"/>
      <w:ind w:left="567" w:hanging="567"/>
      <w:outlineLvl w:val="1"/>
    </w:pPr>
    <w:rPr>
      <w:rFonts w:ascii="Calibri" w:hAnsi="Calibri"/>
      <w:b/>
      <w:bCs/>
      <w:i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75CA"/>
    <w:rPr>
      <w:rFonts w:ascii="Calibri" w:eastAsia="Times New Roman" w:hAnsi="Calibri" w:cs="Times New Roman"/>
      <w:b/>
      <w:bCs/>
      <w:i/>
      <w:szCs w:val="26"/>
      <w:lang w:val="en-GB"/>
    </w:rPr>
  </w:style>
  <w:style w:type="paragraph" w:styleId="BodyText">
    <w:name w:val="Body Text"/>
    <w:basedOn w:val="Normal"/>
    <w:link w:val="BodyTextChar"/>
    <w:uiPriority w:val="99"/>
    <w:unhideWhenUsed/>
    <w:qFormat/>
    <w:rsid w:val="008675CA"/>
    <w:pPr>
      <w:tabs>
        <w:tab w:val="left" w:pos="567"/>
      </w:tabs>
      <w:spacing w:after="120"/>
    </w:pPr>
    <w:rPr>
      <w:rFonts w:ascii="Calibri" w:hAnsi="Calibri"/>
    </w:rPr>
  </w:style>
  <w:style w:type="character" w:customStyle="1" w:styleId="BodyTextChar">
    <w:name w:val="Body Text Char"/>
    <w:basedOn w:val="DefaultParagraphFont"/>
    <w:link w:val="BodyText"/>
    <w:uiPriority w:val="99"/>
    <w:rsid w:val="008675CA"/>
    <w:rPr>
      <w:rFonts w:ascii="Calibri" w:eastAsia="Times New Roman" w:hAnsi="Calibri" w:cs="Times New Roman"/>
      <w:sz w:val="22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75CA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75CA"/>
    <w:rPr>
      <w:rFonts w:ascii="Times New Roman" w:eastAsia="Times New Roman" w:hAnsi="Times New Roman" w:cs="Times New Roman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9958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58D8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B9670F"/>
    <w:pPr>
      <w:tabs>
        <w:tab w:val="clear" w:pos="567"/>
      </w:tabs>
      <w:spacing w:before="180" w:after="18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B9670F"/>
    <w:pPr>
      <w:tabs>
        <w:tab w:val="clear" w:pos="567"/>
      </w:tabs>
      <w:spacing w:before="36" w:after="36"/>
    </w:pPr>
    <w:rPr>
      <w:rFonts w:asciiTheme="minorHAnsi" w:eastAsiaTheme="minorHAnsi" w:hAnsiTheme="minorHAnsi" w:cstheme="minorBidi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ledis.peza@akshi.gov.al" TargetMode="External"/><Relationship Id="rId5" Type="http://schemas.openxmlformats.org/officeDocument/2006/relationships/hyperlink" Target="http://www.konsultimipublik.gov.a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6cf46c2e-64e9-484b-aa4e-3ffc4469b01c}" enabled="1" method="Privileged" siteId="{f5d8b812-606a-42ba-8cf9-3371cfe29c7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658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or Vidačak</dc:creator>
  <cp:lastModifiedBy>Gledis Peza</cp:lastModifiedBy>
  <cp:revision>13</cp:revision>
  <dcterms:created xsi:type="dcterms:W3CDTF">2026-05-18T08:18:00Z</dcterms:created>
  <dcterms:modified xsi:type="dcterms:W3CDTF">2026-05-29T07:23:00Z</dcterms:modified>
</cp:coreProperties>
</file>